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858a8a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858a8a3-cc45-11ed-bac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MY4DUQhDrb0A978lN2D9PBulSLMSFPlJkUnxBLZhvubjtL7qP0lVNVNS56F/9Hn++5/mQWkM63C3PJdnVj2Hhz0PJdztGa+71A3wgIdkLs7MudDv8fcl395fDpSm2WRoq59D6F7dswU0dluftRtkhEcEt7xWJIzNLnWfF1qFy6f3/kY8qnRcwl37kT0wKRH8jkezir9Os/b1ZTySGUelAG/nzZWJOBtLpNfzxjYAVID3ebG/KOe+zap1fdkr6fZZXQf7QHEkK7C194NEg3zGbV0fLWZ+M3Xr/UdRisNX84Z29ffzxI9Js81i2NfH8vOX0U0Q5+D9lsHN9WA/b4Q4mwpnVCe8vDwwt2/uL+9N0yf68Y7DkpJO7gcse17pc+DHd993fwEdDWOPhj5dW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qlink service has been in and out the past 4 days. March 26 20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858a8a3-cc45-11ed-bace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858a8a3-cc45-11ed-bace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858a8a3-cc45-11ed-bace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858a8a3</dc:title>
  <dc:creator/>
  <cp:keywords/>
  <dcterms:created xsi:type="dcterms:W3CDTF">2026-05-03T10:46:48Z</dcterms:created>
  <dcterms:modified xsi:type="dcterms:W3CDTF">2026-05-03T10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